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7ae9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c015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50:25Z</dcterms:created>
  <dcterms:modified xsi:type="dcterms:W3CDTF">2018-11-08T18:50:25Z</dcterms:modified>
</cp:coreProperties>
</file>